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359FFF" w14:textId="0A3C9EFA" w:rsidR="00E47B24" w:rsidRPr="00BF5A4F" w:rsidRDefault="00E47B24" w:rsidP="001B635C">
      <w:pPr>
        <w:pStyle w:val="Heading1"/>
        <w:jc w:val="center"/>
        <w:rPr>
          <w:color w:val="1F3864" w:themeColor="accent1" w:themeShade="80"/>
        </w:rPr>
      </w:pPr>
      <w:r w:rsidRPr="00BF5A4F">
        <w:rPr>
          <w:color w:val="1F3864" w:themeColor="accent1" w:themeShade="80"/>
        </w:rPr>
        <w:t xml:space="preserve">CHAPTER </w:t>
      </w:r>
      <w:r w:rsidR="00EA4DA5">
        <w:rPr>
          <w:color w:val="1F3864" w:themeColor="accent1" w:themeShade="80"/>
        </w:rPr>
        <w:t>4</w:t>
      </w:r>
      <w:r w:rsidRPr="00BF5A4F">
        <w:rPr>
          <w:color w:val="1F3864" w:themeColor="accent1" w:themeShade="80"/>
        </w:rPr>
        <w:t xml:space="preserve">: </w:t>
      </w:r>
      <w:r w:rsidR="00031808">
        <w:rPr>
          <w:color w:val="1F3864" w:themeColor="accent1" w:themeShade="80"/>
        </w:rPr>
        <w:t>Regression and Classification Models</w:t>
      </w:r>
    </w:p>
    <w:p w14:paraId="1547B728" w14:textId="77777777" w:rsidR="00E47B24" w:rsidRDefault="00E47B24" w:rsidP="00E47B24"/>
    <w:p w14:paraId="5480898F" w14:textId="5E863F9A" w:rsidR="00437D3C" w:rsidRDefault="00BF5A4F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Overview</w:t>
      </w:r>
    </w:p>
    <w:p w14:paraId="5F42CD56" w14:textId="0EA5DDDE" w:rsidR="00BF5A4F" w:rsidRDefault="00BF5A4F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Introduction</w:t>
      </w:r>
    </w:p>
    <w:p w14:paraId="0C3D4B05" w14:textId="718ACA61" w:rsidR="00BF5A4F" w:rsidRDefault="00E26AC5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Sequential Models</w:t>
      </w:r>
    </w:p>
    <w:p w14:paraId="7482F0FB" w14:textId="057A001B" w:rsidR="00E26AC5" w:rsidRDefault="00E26AC5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Keras Layers</w:t>
      </w:r>
    </w:p>
    <w:p w14:paraId="06BE38D0" w14:textId="59867721" w:rsidR="00BF5A4F" w:rsidRDefault="00335ABC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 xml:space="preserve">Exercise </w:t>
      </w:r>
      <w:r w:rsidR="00E26AC5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4</w:t>
      </w: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 xml:space="preserve">.01: </w:t>
      </w:r>
      <w:r w:rsidR="00E26AC5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Creating an ANN with TensorFlow</w:t>
      </w:r>
    </w:p>
    <w:p w14:paraId="16950F13" w14:textId="5937749C" w:rsidR="00B21817" w:rsidRDefault="00B21817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Model Fitting</w:t>
      </w:r>
    </w:p>
    <w:p w14:paraId="3F81651B" w14:textId="19EDC8EE" w:rsidR="00B21817" w:rsidRDefault="00B21817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The Loss Function</w:t>
      </w:r>
    </w:p>
    <w:p w14:paraId="6E001BB7" w14:textId="1BE98445" w:rsidR="00BF5A4F" w:rsidRDefault="005E0022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 xml:space="preserve">Exercise </w:t>
      </w:r>
      <w:r w:rsidR="00E00F12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4</w:t>
      </w: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.0</w:t>
      </w:r>
      <w:r w:rsidR="00335ABC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2</w:t>
      </w: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 xml:space="preserve">: </w:t>
      </w:r>
      <w:r w:rsidR="00E00F12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Creating a Linear Regression Model as an ANN with TensorFlow</w:t>
      </w:r>
    </w:p>
    <w:p w14:paraId="2A5A77BF" w14:textId="47774EB7" w:rsidR="00BF5A4F" w:rsidRDefault="005E0022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 xml:space="preserve">Exercise </w:t>
      </w:r>
      <w:r w:rsidR="00E00F12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4</w:t>
      </w: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.0</w:t>
      </w:r>
      <w:r w:rsidR="00B66041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3</w:t>
      </w: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 xml:space="preserve">: </w:t>
      </w:r>
      <w:r w:rsidR="00E00F12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Creating a Multi-Layer ANN with TensorFlow</w:t>
      </w:r>
    </w:p>
    <w:p w14:paraId="47139F64" w14:textId="66A6499B" w:rsidR="00E00F12" w:rsidRPr="00E00F12" w:rsidRDefault="00E00F12" w:rsidP="00E00F12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 xml:space="preserve">Activity </w:t>
      </w: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4</w:t>
      </w: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 xml:space="preserve">.01: </w:t>
      </w: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Creating a Multi-Layer ANN with TensorFlow</w:t>
      </w:r>
    </w:p>
    <w:p w14:paraId="39A03188" w14:textId="3C83BC2D" w:rsidR="00BF5A4F" w:rsidRDefault="00E00F12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Classification Models</w:t>
      </w:r>
    </w:p>
    <w:p w14:paraId="3EB7A7A0" w14:textId="62CE3670" w:rsidR="005E0022" w:rsidRPr="00E00F12" w:rsidRDefault="00CD180A" w:rsidP="00E00F12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 xml:space="preserve">Exercise </w:t>
      </w:r>
      <w:r w:rsidR="00E00F12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4</w:t>
      </w: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 xml:space="preserve">.04: </w:t>
      </w:r>
      <w:r w:rsidR="00E00F12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 xml:space="preserve">Creating a </w:t>
      </w:r>
      <w:r w:rsidR="00E00F12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Logistic</w:t>
      </w:r>
      <w:r w:rsidR="00E00F12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 xml:space="preserve"> Regression Model as an ANN with TensorFlow</w:t>
      </w:r>
    </w:p>
    <w:p w14:paraId="7E1F87E9" w14:textId="6F15C85F" w:rsidR="00BF5A4F" w:rsidRPr="00E00F12" w:rsidRDefault="00BF5A4F" w:rsidP="00E00F12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 xml:space="preserve">Activity </w:t>
      </w:r>
      <w:r w:rsidR="00E00F12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4</w:t>
      </w: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.0</w:t>
      </w:r>
      <w:r w:rsidR="00E26EA2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2</w:t>
      </w: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 xml:space="preserve">: </w:t>
      </w:r>
      <w:r w:rsidR="00E00F12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 xml:space="preserve">Creating a Multi-Layer </w:t>
      </w:r>
      <w:r w:rsidR="00E00F12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 xml:space="preserve">Classification </w:t>
      </w:r>
      <w:r w:rsidR="00E00F12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ANN with TensorFlow</w:t>
      </w:r>
    </w:p>
    <w:p w14:paraId="5E1E423F" w14:textId="515F8182" w:rsidR="00BC5B44" w:rsidRPr="00BC5B44" w:rsidRDefault="00BC5B44" w:rsidP="00BC5B44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SUMMARY</w:t>
      </w:r>
    </w:p>
    <w:p w14:paraId="66DD7E2C" w14:textId="794FCA0B" w:rsidR="005326F1" w:rsidRDefault="005326F1"/>
    <w:sectPr w:rsidR="005326F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033605"/>
    <w:multiLevelType w:val="hybridMultilevel"/>
    <w:tmpl w:val="49C4389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85937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IwNzU1MzIwMjcyM7RU0lEKTi0uzszPAykwrQUAXUIG6iwAAAA="/>
  </w:docVars>
  <w:rsids>
    <w:rsidRoot w:val="00E47B24"/>
    <w:rsid w:val="00031808"/>
    <w:rsid w:val="0004049A"/>
    <w:rsid w:val="00161F22"/>
    <w:rsid w:val="001B635C"/>
    <w:rsid w:val="00233DCE"/>
    <w:rsid w:val="00335ABC"/>
    <w:rsid w:val="00365DBF"/>
    <w:rsid w:val="00437D3C"/>
    <w:rsid w:val="005326F1"/>
    <w:rsid w:val="005B459B"/>
    <w:rsid w:val="005E0022"/>
    <w:rsid w:val="008C6FDD"/>
    <w:rsid w:val="00955869"/>
    <w:rsid w:val="009F509E"/>
    <w:rsid w:val="00B21817"/>
    <w:rsid w:val="00B66041"/>
    <w:rsid w:val="00BC5B44"/>
    <w:rsid w:val="00BF5A4F"/>
    <w:rsid w:val="00CD180A"/>
    <w:rsid w:val="00D343B9"/>
    <w:rsid w:val="00E00F12"/>
    <w:rsid w:val="00E26AC5"/>
    <w:rsid w:val="00E26EA2"/>
    <w:rsid w:val="00E47B24"/>
    <w:rsid w:val="00EA4D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00FC83"/>
  <w15:chartTrackingRefBased/>
  <w15:docId w15:val="{6814516A-97E5-4C20-A9FC-E5868B9A13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7B24"/>
  </w:style>
  <w:style w:type="paragraph" w:styleId="Heading1">
    <w:name w:val="heading 1"/>
    <w:basedOn w:val="Normal"/>
    <w:next w:val="Normal"/>
    <w:link w:val="Heading1Char"/>
    <w:uiPriority w:val="9"/>
    <w:qFormat/>
    <w:rsid w:val="00E47B24"/>
    <w:pPr>
      <w:keepNext/>
      <w:keepLines/>
      <w:spacing w:before="480" w:after="120" w:line="256" w:lineRule="auto"/>
      <w:outlineLvl w:val="0"/>
    </w:pPr>
    <w:rPr>
      <w:rFonts w:ascii="Calibri" w:eastAsia="Calibri" w:hAnsi="Calibri" w:cs="Calibri"/>
      <w:b/>
      <w:sz w:val="48"/>
      <w:szCs w:val="48"/>
      <w:lang w:eastAsia="en-I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47B2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47B24"/>
    <w:rPr>
      <w:rFonts w:ascii="Calibri" w:eastAsia="Calibri" w:hAnsi="Calibri" w:cs="Calibri"/>
      <w:b/>
      <w:sz w:val="48"/>
      <w:szCs w:val="48"/>
      <w:lang w:eastAsia="en-IN"/>
    </w:rPr>
  </w:style>
  <w:style w:type="character" w:customStyle="1" w:styleId="Heading2Char">
    <w:name w:val="Heading 2 Char"/>
    <w:basedOn w:val="DefaultParagraphFont"/>
    <w:link w:val="Heading2"/>
    <w:uiPriority w:val="9"/>
    <w:rsid w:val="00E47B2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E47B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82</Words>
  <Characters>47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rath Kumar Kolipaka</dc:creator>
  <cp:keywords/>
  <dc:description/>
  <cp:lastModifiedBy>Bharath Kumar Kolipaka</cp:lastModifiedBy>
  <cp:revision>17</cp:revision>
  <dcterms:created xsi:type="dcterms:W3CDTF">2022-03-27T17:30:00Z</dcterms:created>
  <dcterms:modified xsi:type="dcterms:W3CDTF">2022-08-01T17:56:00Z</dcterms:modified>
</cp:coreProperties>
</file>